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919C7" w14:textId="77777777" w:rsidR="00127D09" w:rsidRDefault="00127D09"/>
    <w:p w14:paraId="0A7EA616" w14:textId="77777777" w:rsidR="00D62B7A" w:rsidRDefault="00274028">
      <w:r>
        <w:rPr>
          <w:noProof/>
        </w:rPr>
        <w:drawing>
          <wp:inline distT="0" distB="0" distL="0" distR="0" wp14:anchorId="34EB5EBD" wp14:editId="449E5546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57660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655B6" w14:textId="77777777" w:rsidR="00D62B7A" w:rsidRDefault="00D62B7A"/>
    <w:p w14:paraId="6902F80A" w14:textId="7AB07726" w:rsidR="00D62B7A" w:rsidRDefault="00BA75C2" w:rsidP="00BA75C2">
      <w:pPr>
        <w:ind w:left="8640"/>
        <w:rPr>
          <w:rFonts w:ascii="Bahnschrift" w:hAnsi="Bahnschrift" w:cs="Times New Roman"/>
          <w:sz w:val="24"/>
          <w:szCs w:val="24"/>
        </w:rPr>
      </w:pPr>
      <w:r>
        <w:rPr>
          <w:rFonts w:ascii="Bahnschrift" w:hAnsi="Bahnschrift" w:cs="Times New Roman"/>
          <w:sz w:val="24"/>
          <w:szCs w:val="24"/>
        </w:rPr>
        <w:t>Date</w:t>
      </w:r>
    </w:p>
    <w:p w14:paraId="5ED7D8ED" w14:textId="77777777" w:rsidR="00BA75C2" w:rsidRDefault="00BA75C2" w:rsidP="00BA75C2">
      <w:pPr>
        <w:ind w:left="8640"/>
      </w:pPr>
    </w:p>
    <w:p w14:paraId="3DF4F540" w14:textId="4C23A155" w:rsidR="00D62B7A" w:rsidRPr="00BA75C2" w:rsidRDefault="00BA75C2" w:rsidP="00BA75C2">
      <w:pPr>
        <w:jc w:val="center"/>
        <w:rPr>
          <w:rFonts w:ascii="Bahnschrift" w:hAnsi="Bahnschrift"/>
          <w:sz w:val="24"/>
          <w:szCs w:val="24"/>
        </w:rPr>
      </w:pPr>
      <w:r w:rsidRPr="00BA75C2">
        <w:rPr>
          <w:rFonts w:ascii="Bahnschrift" w:hAnsi="Bahnschrift"/>
          <w:sz w:val="24"/>
          <w:szCs w:val="24"/>
        </w:rPr>
        <w:t>MIDDLE EAST TECHNICAL UNIVERSITY</w:t>
      </w:r>
    </w:p>
    <w:p w14:paraId="79716041" w14:textId="47CC30E8" w:rsidR="00D62B7A" w:rsidRPr="007D30C4" w:rsidRDefault="00274028" w:rsidP="00BA75C2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</w:rPr>
        <w:t>To t</w:t>
      </w:r>
      <w:r w:rsidR="00BA75C2">
        <w:rPr>
          <w:rFonts w:ascii="Bahnschrift" w:hAnsi="Bahnschrift" w:cs="Times New Roman"/>
          <w:sz w:val="24"/>
          <w:szCs w:val="24"/>
        </w:rPr>
        <w:t xml:space="preserve">he Department </w:t>
      </w:r>
      <w:r w:rsidR="00740B75">
        <w:rPr>
          <w:rFonts w:ascii="Bahnschrift" w:hAnsi="Bahnschrift" w:cs="Times New Roman"/>
          <w:sz w:val="24"/>
          <w:szCs w:val="24"/>
        </w:rPr>
        <w:t xml:space="preserve">of </w:t>
      </w:r>
      <w:r w:rsidRPr="007D30C4">
        <w:rPr>
          <w:rFonts w:ascii="Bahnschrift" w:hAnsi="Bahnschrift" w:cs="Times New Roman"/>
          <w:sz w:val="24"/>
          <w:szCs w:val="24"/>
        </w:rPr>
        <w:t>……………………………………………...</w:t>
      </w:r>
    </w:p>
    <w:p w14:paraId="0D868CCF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4D61F45" w14:textId="77777777" w:rsidR="00F87A40" w:rsidRPr="00F87A40" w:rsidRDefault="00F87A40" w:rsidP="00F87A40">
      <w:pPr>
        <w:ind w:firstLine="720"/>
        <w:jc w:val="both"/>
        <w:rPr>
          <w:rFonts w:ascii="Bahnschrift" w:hAnsi="Bahnschrift" w:cs="Times New Roman"/>
          <w:sz w:val="24"/>
          <w:szCs w:val="24"/>
        </w:rPr>
      </w:pPr>
      <w:r w:rsidRPr="00F87A40">
        <w:rPr>
          <w:rFonts w:ascii="Bahnschrift" w:hAnsi="Bahnschrift" w:cs="Times New Roman"/>
          <w:sz w:val="24"/>
          <w:szCs w:val="24"/>
        </w:rPr>
        <w:t>As the Project Coordinator/Manager or Researcher of the project entitled “………………………..”, I hereby state that I approve Dr. ………………..’s application to visit Middle East Technical University (METU) as a Visiting Scholar within the scope of the aforementioned project for the period between …../…../20 and …../…../20, on a full-time/part-time basis.</w:t>
      </w:r>
    </w:p>
    <w:p w14:paraId="357A7BC6" w14:textId="4A738D5F" w:rsidR="00F87A40" w:rsidRPr="00F87A40" w:rsidRDefault="00F87A40" w:rsidP="00F87A40">
      <w:pPr>
        <w:ind w:firstLine="720"/>
        <w:jc w:val="both"/>
        <w:rPr>
          <w:rFonts w:ascii="Bahnschrift" w:hAnsi="Bahnschrift" w:cs="Times New Roman"/>
          <w:sz w:val="24"/>
          <w:szCs w:val="24"/>
        </w:rPr>
      </w:pPr>
      <w:r w:rsidRPr="00F87A40">
        <w:rPr>
          <w:rFonts w:ascii="Bahnschrift" w:hAnsi="Bahnschrift" w:cs="Times New Roman"/>
          <w:sz w:val="24"/>
          <w:szCs w:val="24"/>
        </w:rPr>
        <w:t>The researcher’s petition and all required application documents are submitted herewith in the attachment for your kind consideration</w:t>
      </w:r>
      <w:r w:rsidRPr="00F87A40">
        <w:rPr>
          <w:rFonts w:ascii="Bahnschrift" w:hAnsi="Bahnschrift" w:cs="Times New Roman"/>
          <w:sz w:val="24"/>
          <w:szCs w:val="24"/>
        </w:rPr>
        <w:t>.</w:t>
      </w:r>
    </w:p>
    <w:p w14:paraId="2EC1044F" w14:textId="234CD00C" w:rsidR="005530D6" w:rsidRDefault="005530D6" w:rsidP="00BA75C2">
      <w:pPr>
        <w:ind w:firstLine="720"/>
        <w:jc w:val="both"/>
        <w:rPr>
          <w:rFonts w:ascii="Bahnschrift" w:hAnsi="Bahnschrift" w:cs="Times New Roman"/>
          <w:sz w:val="24"/>
          <w:szCs w:val="24"/>
        </w:rPr>
      </w:pPr>
    </w:p>
    <w:p w14:paraId="3DCF0B83" w14:textId="77777777" w:rsidR="005530D6" w:rsidRPr="007D30C4" w:rsidRDefault="005530D6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4AF97F00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089F7BE" w14:textId="77777777" w:rsidR="00D62B7A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</w:rPr>
        <w:t>Sincerely.</w:t>
      </w:r>
    </w:p>
    <w:p w14:paraId="27F21E93" w14:textId="77777777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0E8BAC1F" w14:textId="77777777" w:rsidR="00A32630" w:rsidRPr="00BA75C2" w:rsidRDefault="00740B75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A75C2">
        <w:rPr>
          <w:rFonts w:ascii="Bahnschrift" w:hAnsi="Bahnschrift" w:cs="Times New Roman"/>
          <w:sz w:val="24"/>
          <w:szCs w:val="24"/>
        </w:rPr>
        <w:t>Full Name</w:t>
      </w:r>
    </w:p>
    <w:p w14:paraId="1F56D603" w14:textId="4AAA9D30" w:rsidR="00A32630" w:rsidRPr="00BA75C2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A75C2">
        <w:rPr>
          <w:rFonts w:ascii="Bahnschrift" w:hAnsi="Bahnschrift" w:cs="Times New Roman"/>
          <w:sz w:val="24"/>
          <w:szCs w:val="24"/>
        </w:rPr>
        <w:t>Department</w:t>
      </w:r>
    </w:p>
    <w:p w14:paraId="615D0622" w14:textId="77777777" w:rsidR="00A32630" w:rsidRPr="007D30C4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A75C2">
        <w:rPr>
          <w:rFonts w:ascii="Bahnschrift" w:hAnsi="Bahnschrift" w:cs="Times New Roman"/>
          <w:sz w:val="24"/>
          <w:szCs w:val="24"/>
        </w:rPr>
        <w:t>Signature</w:t>
      </w:r>
    </w:p>
    <w:p w14:paraId="48C12669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274028"/>
    <w:rsid w:val="005530D6"/>
    <w:rsid w:val="00740B75"/>
    <w:rsid w:val="007D30C4"/>
    <w:rsid w:val="009C13FA"/>
    <w:rsid w:val="00A32630"/>
    <w:rsid w:val="00BA75C2"/>
    <w:rsid w:val="00CD2AAD"/>
    <w:rsid w:val="00D0718D"/>
    <w:rsid w:val="00D62B7A"/>
    <w:rsid w:val="00EC20E9"/>
    <w:rsid w:val="00F8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92155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3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cit Halil Oztop</dc:creator>
  <cp:lastModifiedBy>author 1</cp:lastModifiedBy>
  <cp:revision>15</cp:revision>
  <dcterms:created xsi:type="dcterms:W3CDTF">2023-04-18T07:13:00Z</dcterms:created>
  <dcterms:modified xsi:type="dcterms:W3CDTF">2025-12-16T09:06:00Z</dcterms:modified>
</cp:coreProperties>
</file>